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ABBDA" w14:textId="77777777" w:rsidR="004759A4" w:rsidRDefault="004759A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A357A8D" w14:textId="77777777" w:rsidR="004759A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27258" wp14:editId="25398C63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AB63B0" w14:textId="77777777" w:rsidR="004759A4" w:rsidRDefault="004759A4">
      <w:pPr>
        <w:spacing w:after="0"/>
        <w:ind w:left="2340"/>
      </w:pPr>
    </w:p>
    <w:p w14:paraId="7A1C4980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A3CA95D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3A23FB" w14:textId="77777777" w:rsidR="004759A4" w:rsidRDefault="004759A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5835428" w14:textId="77777777" w:rsidR="004759A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A408C06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2948A802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36228CB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7C3EC4E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424D5024" w14:textId="77777777" w:rsidR="004759A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B084CD2" w14:textId="77777777" w:rsidR="004759A4" w:rsidRDefault="004759A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7877E2A9" w14:textId="77777777" w:rsidR="004759A4" w:rsidRDefault="004759A4">
      <w:pPr>
        <w:spacing w:after="0"/>
        <w:ind w:firstLine="720"/>
        <w:rPr>
          <w:sz w:val="22"/>
          <w:szCs w:val="22"/>
        </w:rPr>
      </w:pPr>
    </w:p>
    <w:p w14:paraId="2A3F6D73" w14:textId="5FE48596" w:rsidR="004759A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4A3534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4A3534">
        <w:rPr>
          <w:b/>
          <w:sz w:val="22"/>
          <w:szCs w:val="22"/>
        </w:rPr>
        <w:t>BULLET</w:t>
      </w:r>
      <w:r>
        <w:rPr>
          <w:b/>
          <w:sz w:val="22"/>
          <w:szCs w:val="22"/>
        </w:rPr>
        <w:t xml:space="preserve"> IP CAMERA</w:t>
      </w:r>
    </w:p>
    <w:p w14:paraId="5E569896" w14:textId="77777777" w:rsidR="004759A4" w:rsidRDefault="004759A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B289B18" w14:textId="77777777" w:rsidR="004759A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FD2B11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0DFF912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5B631934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03CACEDD" w14:textId="77777777" w:rsidR="004759A4" w:rsidRDefault="004759A4">
      <w:pPr>
        <w:spacing w:before="120"/>
        <w:ind w:firstLine="720"/>
        <w:rPr>
          <w:sz w:val="22"/>
          <w:szCs w:val="22"/>
        </w:rPr>
      </w:pPr>
    </w:p>
    <w:p w14:paraId="166EA823" w14:textId="77777777" w:rsidR="004759A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E3514DE" w14:textId="77777777" w:rsidR="004759A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6E4D6F" w14:textId="77777777" w:rsidR="004759A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39D6B6C" w14:textId="77777777" w:rsidR="004759A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92EEEBE" w14:textId="77777777" w:rsidR="004759A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5889C710" w14:textId="77777777" w:rsidR="004759A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38A69B10" w14:textId="77777777" w:rsidR="004759A4" w:rsidRDefault="004759A4">
      <w:pPr>
        <w:spacing w:line="276" w:lineRule="auto"/>
        <w:rPr>
          <w:sz w:val="22"/>
          <w:szCs w:val="22"/>
        </w:rPr>
      </w:pPr>
    </w:p>
    <w:p w14:paraId="6A977E04" w14:textId="0B1F7073" w:rsidR="004759A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5</w:t>
      </w:r>
      <w:r w:rsidR="007B462A" w:rsidRPr="007B462A">
        <w:rPr>
          <w:b/>
          <w:sz w:val="22"/>
          <w:szCs w:val="22"/>
        </w:rPr>
        <w:t xml:space="preserve"> </w:t>
      </w:r>
      <w:r w:rsidR="007B462A">
        <w:rPr>
          <w:b/>
          <w:sz w:val="22"/>
          <w:szCs w:val="22"/>
        </w:rPr>
        <w:t xml:space="preserve">MP Automatic number-plate recognition (ANPR) and Make, Model and Color (MMCR) bullet IP camera with </w:t>
      </w:r>
      <w:proofErr w:type="gramStart"/>
      <w:r w:rsidR="007B462A">
        <w:rPr>
          <w:b/>
          <w:sz w:val="22"/>
          <w:szCs w:val="22"/>
        </w:rPr>
        <w:t>Ai</w:t>
      </w:r>
      <w:proofErr w:type="gramEnd"/>
    </w:p>
    <w:p w14:paraId="50CA4B0D" w14:textId="77777777" w:rsidR="004759A4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BAE0544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5E0CEFD9" w14:textId="709EA543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4A3534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4A3534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315A3246" w14:textId="3E548F06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9B4E2F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9B4E2F" w:rsidRPr="009B4E2F">
        <w:t>2592(H) X 1944(V)</w:t>
      </w:r>
      <w:r>
        <w:rPr>
          <w:color w:val="000000"/>
        </w:rPr>
        <w:t xml:space="preserve">,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 xml:space="preserve">color in near-total darkness technology and a </w:t>
      </w:r>
      <w:r>
        <w:t>6</w:t>
      </w:r>
      <w:r>
        <w:rPr>
          <w:color w:val="000000"/>
        </w:rPr>
        <w:t xml:space="preserve"> ~ </w:t>
      </w:r>
      <w:r>
        <w:t>50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9B4E2F">
        <w:rPr>
          <w:color w:val="000000"/>
        </w:rPr>
        <w:t xml:space="preserve">bullet </w:t>
      </w:r>
      <w:r>
        <w:rPr>
          <w:color w:val="000000"/>
        </w:rPr>
        <w:t>housing.</w:t>
      </w:r>
    </w:p>
    <w:p w14:paraId="6C47641F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8F69352" w14:textId="0AA91CB1" w:rsidR="009B4E2F" w:rsidRDefault="009B4E2F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camera </w:t>
      </w:r>
      <w:proofErr w:type="gramStart"/>
      <w:r>
        <w:rPr>
          <w:color w:val="000000"/>
        </w:rPr>
        <w:t>shall</w:t>
      </w:r>
      <w:proofErr w:type="gramEnd"/>
      <w:r>
        <w:rPr>
          <w:color w:val="000000"/>
        </w:rPr>
        <w:t xml:space="preserve"> come with a</w:t>
      </w:r>
      <w:r w:rsidR="00EB2D8E">
        <w:rPr>
          <w:color w:val="000000"/>
        </w:rPr>
        <w:t xml:space="preserve"> preinstalled Automatic Number Plate Recognition (ANPR) plug-in</w:t>
      </w:r>
      <w:r>
        <w:rPr>
          <w:color w:val="000000"/>
        </w:rPr>
        <w:t xml:space="preserve">. </w:t>
      </w:r>
    </w:p>
    <w:p w14:paraId="4F0DB9B5" w14:textId="7709944E" w:rsidR="007B462A" w:rsidRDefault="007B462A" w:rsidP="007B462A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camera shall come with a </w:t>
      </w:r>
      <w:r w:rsidR="00EB2D8E">
        <w:rPr>
          <w:color w:val="000000"/>
        </w:rPr>
        <w:t>make, model, and c</w:t>
      </w:r>
      <w:r>
        <w:rPr>
          <w:color w:val="000000"/>
        </w:rPr>
        <w:t>olor (MMCR)</w:t>
      </w:r>
      <w:r>
        <w:rPr>
          <w:color w:val="000000"/>
        </w:rPr>
        <w:t xml:space="preserve"> plug-in preinstalled. </w:t>
      </w:r>
    </w:p>
    <w:p w14:paraId="09D8D80D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EE515A8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157CAAF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AB6C26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004BF37C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7CC8934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5C692E3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DFDE802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0BA4A87" w14:textId="2B3CD0A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Gain Control</w:t>
      </w:r>
    </w:p>
    <w:p w14:paraId="312284C3" w14:textId="1D1EF7AC" w:rsidR="009B4E2F" w:rsidRDefault="009B4E2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NPR</w:t>
      </w:r>
      <w:r>
        <w:rPr>
          <w:color w:val="000000"/>
        </w:rPr>
        <w:t xml:space="preserve"> – </w:t>
      </w:r>
      <w:r w:rsidRPr="009B4E2F">
        <w:rPr>
          <w:color w:val="000000"/>
        </w:rPr>
        <w:t>Automatic number-plate recognition</w:t>
      </w:r>
    </w:p>
    <w:p w14:paraId="75C9E08D" w14:textId="515E7E5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</w:t>
      </w:r>
      <w:bookmarkStart w:id="9" w:name="_Hlk155613743"/>
      <w:r>
        <w:rPr>
          <w:color w:val="000000"/>
        </w:rPr>
        <w:t xml:space="preserve"> – </w:t>
      </w:r>
      <w:bookmarkEnd w:id="9"/>
      <w:r>
        <w:rPr>
          <w:color w:val="000000"/>
        </w:rPr>
        <w:t>Address Resolution Protocol</w:t>
      </w:r>
    </w:p>
    <w:p w14:paraId="5CB87450" w14:textId="1EDF44F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WB</w:t>
      </w:r>
      <w:r w:rsidR="009B4E2F">
        <w:rPr>
          <w:color w:val="000000"/>
        </w:rPr>
        <w:t xml:space="preserve"> – </w:t>
      </w:r>
      <w:r>
        <w:rPr>
          <w:color w:val="000000"/>
        </w:rPr>
        <w:t>Automatic White Balance</w:t>
      </w:r>
    </w:p>
    <w:p w14:paraId="2B52FAE7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29704197" w14:textId="122CDDE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</w:t>
      </w:r>
      <w:r w:rsidR="009B4E2F">
        <w:rPr>
          <w:color w:val="000000"/>
        </w:rPr>
        <w:t xml:space="preserve"> – </w:t>
      </w:r>
      <w:r>
        <w:rPr>
          <w:color w:val="000000"/>
        </w:rPr>
        <w:t>Dynamic Host Configuration Protocol</w:t>
      </w:r>
    </w:p>
    <w:p w14:paraId="5291173E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3359A1D" w14:textId="5880701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</w:t>
      </w:r>
      <w:r w:rsidR="009B4E2F">
        <w:rPr>
          <w:color w:val="000000"/>
        </w:rPr>
        <w:t xml:space="preserve"> – </w:t>
      </w:r>
      <w:r>
        <w:rPr>
          <w:color w:val="000000"/>
        </w:rPr>
        <w:t>Domain Name Server</w:t>
      </w:r>
    </w:p>
    <w:p w14:paraId="5A661649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1971E0DD" w14:textId="7A64BEF3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</w:t>
      </w:r>
      <w:r w:rsidR="009B4E2F">
        <w:rPr>
          <w:color w:val="000000"/>
        </w:rPr>
        <w:t xml:space="preserve"> – </w:t>
      </w:r>
      <w:r>
        <w:rPr>
          <w:color w:val="000000"/>
        </w:rPr>
        <w:t>frames per second</w:t>
      </w:r>
    </w:p>
    <w:p w14:paraId="40CC38CE" w14:textId="07DEC5CC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</w:t>
      </w:r>
      <w:r w:rsidR="009B4E2F">
        <w:rPr>
          <w:color w:val="000000"/>
        </w:rPr>
        <w:t xml:space="preserve"> – </w:t>
      </w:r>
      <w:r>
        <w:rPr>
          <w:color w:val="000000"/>
        </w:rPr>
        <w:t>File Transfer Protocol</w:t>
      </w:r>
    </w:p>
    <w:p w14:paraId="75AC0B5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7EC8FF8A" w14:textId="72B710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</w:t>
      </w:r>
      <w:r w:rsidR="009B4E2F">
        <w:rPr>
          <w:color w:val="000000"/>
        </w:rPr>
        <w:t xml:space="preserve"> – </w:t>
      </w:r>
      <w:r>
        <w:rPr>
          <w:color w:val="000000"/>
        </w:rPr>
        <w:t>Hypertext Transfer Protocol</w:t>
      </w:r>
    </w:p>
    <w:p w14:paraId="00005875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284E35C8" w14:textId="64C80D5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Group Management Protocol</w:t>
      </w:r>
    </w:p>
    <w:p w14:paraId="5B71F2C0" w14:textId="1390CC3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</w:t>
      </w:r>
      <w:r w:rsidR="009B4E2F">
        <w:rPr>
          <w:color w:val="000000"/>
        </w:rPr>
        <w:t xml:space="preserve"> – </w:t>
      </w:r>
      <w:r>
        <w:rPr>
          <w:color w:val="000000"/>
        </w:rPr>
        <w:t>Internet Protocol</w:t>
      </w:r>
    </w:p>
    <w:p w14:paraId="3D7AA71C" w14:textId="45678650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</w:t>
      </w:r>
      <w:r w:rsidR="009B4E2F">
        <w:rPr>
          <w:color w:val="000000"/>
        </w:rPr>
        <w:t xml:space="preserve"> – </w:t>
      </w:r>
      <w:r>
        <w:rPr>
          <w:color w:val="000000"/>
        </w:rPr>
        <w:t>Joint Photographic Experts Group</w:t>
      </w:r>
    </w:p>
    <w:p w14:paraId="2569C493" w14:textId="16A3C144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</w:t>
      </w:r>
      <w:r w:rsidR="009B4E2F">
        <w:rPr>
          <w:color w:val="000000"/>
        </w:rPr>
        <w:t xml:space="preserve"> – </w:t>
      </w:r>
      <w:r>
        <w:rPr>
          <w:color w:val="000000"/>
        </w:rPr>
        <w:t>Motion JPEG</w:t>
      </w:r>
    </w:p>
    <w:p w14:paraId="34DB97A6" w14:textId="43FD262B" w:rsidR="007B462A" w:rsidRDefault="007B462A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MCR</w:t>
      </w:r>
      <w:r>
        <w:rPr>
          <w:color w:val="000000"/>
        </w:rPr>
        <w:t xml:space="preserve"> –</w:t>
      </w:r>
      <w:r>
        <w:rPr>
          <w:color w:val="000000"/>
        </w:rPr>
        <w:t xml:space="preserve"> Make, Model, Color</w:t>
      </w:r>
    </w:p>
    <w:p w14:paraId="65A7085A" w14:textId="0767D178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</w:t>
      </w:r>
      <w:r w:rsidR="009B4E2F">
        <w:rPr>
          <w:color w:val="000000"/>
        </w:rPr>
        <w:t xml:space="preserve"> – </w:t>
      </w:r>
      <w:r>
        <w:rPr>
          <w:color w:val="000000"/>
        </w:rPr>
        <w:t>Network Time Protocol</w:t>
      </w:r>
    </w:p>
    <w:p w14:paraId="53F85370" w14:textId="526052D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PoE</w:t>
      </w:r>
      <w:r w:rsidR="009B4E2F">
        <w:rPr>
          <w:color w:val="000000"/>
        </w:rPr>
        <w:t xml:space="preserve"> – </w:t>
      </w:r>
      <w:r>
        <w:rPr>
          <w:color w:val="000000"/>
        </w:rPr>
        <w:t>Power over Ethernet</w:t>
      </w:r>
    </w:p>
    <w:p w14:paraId="79F7E4D8" w14:textId="719EA1AA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Transport Protocol</w:t>
      </w:r>
    </w:p>
    <w:p w14:paraId="3613337F" w14:textId="1D78BBBD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</w:t>
      </w:r>
      <w:r w:rsidR="009B4E2F">
        <w:rPr>
          <w:color w:val="000000"/>
        </w:rPr>
        <w:t xml:space="preserve"> – </w:t>
      </w:r>
      <w:r>
        <w:rPr>
          <w:color w:val="000000"/>
        </w:rPr>
        <w:t>Real-Time Streaming Protocol</w:t>
      </w:r>
    </w:p>
    <w:p w14:paraId="19AB60E3" w14:textId="6E537255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</w:t>
      </w:r>
      <w:r w:rsidR="009B4E2F">
        <w:rPr>
          <w:color w:val="000000"/>
        </w:rPr>
        <w:t xml:space="preserve"> – </w:t>
      </w:r>
      <w:r>
        <w:rPr>
          <w:color w:val="000000"/>
        </w:rPr>
        <w:t>Simple Mail Transfer Protocol</w:t>
      </w:r>
    </w:p>
    <w:p w14:paraId="5EB09E75" w14:textId="72F8A6B9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</w:t>
      </w:r>
      <w:r w:rsidR="009B4E2F">
        <w:rPr>
          <w:color w:val="000000"/>
        </w:rPr>
        <w:t xml:space="preserve"> – </w:t>
      </w:r>
      <w:r>
        <w:rPr>
          <w:color w:val="000000"/>
        </w:rPr>
        <w:t>Transmission Control Protocol</w:t>
      </w:r>
    </w:p>
    <w:p w14:paraId="38BBDEF9" w14:textId="56E91D4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</w:t>
      </w:r>
      <w:r w:rsidR="009B4E2F">
        <w:rPr>
          <w:color w:val="000000"/>
        </w:rPr>
        <w:t xml:space="preserve"> – </w:t>
      </w:r>
      <w:r>
        <w:rPr>
          <w:color w:val="000000"/>
        </w:rPr>
        <w:t>User Datagram Protocol</w:t>
      </w:r>
    </w:p>
    <w:p w14:paraId="1A65C296" w14:textId="662AFF66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</w:t>
      </w:r>
      <w:r w:rsidR="009B4E2F">
        <w:rPr>
          <w:color w:val="000000"/>
        </w:rPr>
        <w:t xml:space="preserve"> – </w:t>
      </w:r>
      <w:r>
        <w:rPr>
          <w:color w:val="000000"/>
        </w:rPr>
        <w:t>Video Management System</w:t>
      </w:r>
    </w:p>
    <w:p w14:paraId="4CE6BCF3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AEB828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47FC57FA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6C7FC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123C77D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44A8C367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195D1AB7" w14:textId="77777777" w:rsidR="004759A4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3D69F3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7BA6FEC8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50893DE2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3C17F16D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D95B2C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72F8170A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298D4FE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2C2FDF94" w14:textId="77777777" w:rsidR="004759A4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A0F94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188ABDC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4335C2D4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008029CB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4FCFFE01" w14:textId="77777777" w:rsidR="004759A4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79503B1C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5F8A9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7F7EA42B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386D05C0" w14:textId="77777777" w:rsidR="004759A4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4982619A" w14:textId="77777777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29E73C65" w14:textId="0DB59C06" w:rsidR="004759A4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EB2D8E">
        <w:rPr>
          <w:color w:val="000000"/>
        </w:rPr>
        <w:t>n environment with a temperature of -40 ° F to 122° F (-40 ° C to 50° C), protected from mechanical and environmental conditions as designated by the M</w:t>
      </w:r>
      <w:r>
        <w:rPr>
          <w:color w:val="000000"/>
        </w:rPr>
        <w:t>anufacturer.</w:t>
      </w:r>
    </w:p>
    <w:p w14:paraId="2704B44D" w14:textId="77777777" w:rsidR="004759A4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A85BDFE" w14:textId="77777777" w:rsidR="004759A4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7D6B92C" w14:textId="77777777" w:rsidR="004759A4" w:rsidRDefault="00000000">
      <w:pPr>
        <w:spacing w:line="276" w:lineRule="auto"/>
        <w:jc w:val="center"/>
      </w:pPr>
      <w:r>
        <w:t>END OF SECTION</w:t>
      </w:r>
    </w:p>
    <w:p w14:paraId="038ACF97" w14:textId="77777777" w:rsidR="004759A4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7F4A780B" w14:textId="77777777" w:rsidR="004759A4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66EC33EE" w14:textId="77777777" w:rsidR="004759A4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0E912E12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72A11EA2" w14:textId="77777777" w:rsidR="004759A4" w:rsidRDefault="00000000">
      <w:pPr>
        <w:spacing w:after="0" w:line="276" w:lineRule="auto"/>
        <w:ind w:left="2520" w:firstLine="360"/>
      </w:pPr>
      <w:r>
        <w:t>California USA 90703 USA</w:t>
      </w:r>
    </w:p>
    <w:p w14:paraId="2A21329A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569EFA43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BF3BEA6" w14:textId="77777777" w:rsidR="004759A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0E5A5C5" w14:textId="273ED8AF" w:rsidR="004759A4" w:rsidRDefault="00000000">
      <w:pPr>
        <w:numPr>
          <w:ilvl w:val="2"/>
          <w:numId w:val="6"/>
        </w:numPr>
        <w:spacing w:before="120" w:after="0" w:line="276" w:lineRule="auto"/>
      </w:pPr>
      <w:r>
        <w:t>Models DWC-XSBA05Mi</w:t>
      </w:r>
      <w:r w:rsidR="007B462A">
        <w:t>M</w:t>
      </w:r>
    </w:p>
    <w:p w14:paraId="45154AA3" w14:textId="77777777" w:rsidR="004759A4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5CDD2169" w14:textId="77777777" w:rsidR="004759A4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2A579CF3" w14:textId="0A33D21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9B4E2F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9B4E2F" w:rsidRPr="009B4E2F">
        <w:t>2592(H) X 1944(V)</w:t>
      </w:r>
      <w:r>
        <w:rPr>
          <w:color w:val="000000"/>
        </w:rPr>
        <w:t xml:space="preserve"> pixels at 30 frames per second (fps) with </w:t>
      </w:r>
      <w:r w:rsidR="009B4E2F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</w:t>
      </w:r>
      <w:r w:rsidR="009B4E2F">
        <w:rPr>
          <w:color w:val="000000"/>
        </w:rPr>
        <w:t xml:space="preserve"> and</w:t>
      </w:r>
      <w:r>
        <w:rPr>
          <w:color w:val="000000"/>
        </w:rPr>
        <w:t xml:space="preserve">, contained within an IP-67 rated, IK10 impact-resistant </w:t>
      </w:r>
      <w:r w:rsidR="001F24F4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79855CA7" w14:textId="77777777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4302E1EC" w14:textId="47CB03EB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</w:t>
      </w:r>
      <w:r>
        <w:rPr>
          <w:color w:val="000000"/>
        </w:rPr>
        <w:t xml:space="preserve">include </w:t>
      </w:r>
      <w:r>
        <w:rPr>
          <w:color w:val="000000"/>
        </w:rPr>
        <w:t xml:space="preserve">Automatic Number Plate Recognition (ANPR) plug-in preinstalled. </w:t>
      </w:r>
    </w:p>
    <w:p w14:paraId="77FE3950" w14:textId="09185F61" w:rsidR="007B462A" w:rsidRDefault="007B462A" w:rsidP="007B462A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</w:t>
      </w:r>
      <w:r w:rsidR="00EB2D8E">
        <w:rPr>
          <w:color w:val="000000"/>
        </w:rPr>
        <w:t xml:space="preserve">a </w:t>
      </w:r>
      <w:r>
        <w:rPr>
          <w:color w:val="000000"/>
        </w:rPr>
        <w:t xml:space="preserve">Make, Model, </w:t>
      </w:r>
      <w:r w:rsidR="00EB2D8E">
        <w:rPr>
          <w:color w:val="000000"/>
        </w:rPr>
        <w:t xml:space="preserve">and </w:t>
      </w:r>
      <w:r>
        <w:rPr>
          <w:color w:val="000000"/>
        </w:rPr>
        <w:t>Color (MMCR)</w:t>
      </w:r>
      <w:r>
        <w:rPr>
          <w:color w:val="000000"/>
        </w:rPr>
        <w:t xml:space="preserve"> plug-in preinstalled. </w:t>
      </w:r>
    </w:p>
    <w:p w14:paraId="7E2CEE04" w14:textId="293074F0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CB4043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4111A5A4" w14:textId="1412397D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</w:t>
      </w:r>
      <w:r w:rsidR="00000000">
        <w:rPr>
          <w:color w:val="000000"/>
        </w:rPr>
        <w:t xml:space="preserve"> resolution</w:t>
      </w:r>
    </w:p>
    <w:p w14:paraId="5D0C5640" w14:textId="774640D2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9B4E2F">
        <w:rPr>
          <w:color w:val="000000"/>
        </w:rPr>
        <w:t>1</w:t>
      </w:r>
      <w:r>
        <w:rPr>
          <w:color w:val="000000"/>
        </w:rPr>
        <w:t xml:space="preserve"> lux)</w:t>
      </w:r>
    </w:p>
    <w:p w14:paraId="3D55AEA4" w14:textId="4ACF2DAF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EB2D8E">
        <w:rPr>
          <w:color w:val="000000"/>
        </w:rPr>
        <w:t>I d</w:t>
      </w:r>
      <w:r>
        <w:rPr>
          <w:color w:val="000000"/>
        </w:rPr>
        <w:t xml:space="preserve">eep Learning object detection and tracking on one </w:t>
      </w:r>
      <w:proofErr w:type="gramStart"/>
      <w:r>
        <w:rPr>
          <w:color w:val="000000"/>
        </w:rPr>
        <w:t>channel</w:t>
      </w:r>
      <w:proofErr w:type="gramEnd"/>
    </w:p>
    <w:p w14:paraId="3CD5BF91" w14:textId="3C2ABC92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Number Plate Recognition (ANPR)</w:t>
      </w:r>
      <w:r w:rsidR="007B462A">
        <w:rPr>
          <w:color w:val="000000"/>
        </w:rPr>
        <w:t xml:space="preserve"> with Make, Model and color (MMCR) </w:t>
      </w:r>
      <w:proofErr w:type="gramStart"/>
      <w:r w:rsidR="007B462A">
        <w:rPr>
          <w:color w:val="000000"/>
        </w:rPr>
        <w:t>identification</w:t>
      </w:r>
      <w:proofErr w:type="gramEnd"/>
    </w:p>
    <w:p w14:paraId="1B1997CE" w14:textId="6E188995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3FE185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49CEBDD5" w14:textId="48945660" w:rsidR="004759A4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8x</w:t>
      </w:r>
      <w:r w:rsidR="00000000">
        <w:rPr>
          <w:color w:val="000000"/>
        </w:rPr>
        <w:t xml:space="preserve"> optical zoom</w:t>
      </w:r>
    </w:p>
    <w:p w14:paraId="1B557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00-foot </w:t>
      </w:r>
      <w:proofErr w:type="gramStart"/>
      <w:r>
        <w:rPr>
          <w:color w:val="000000"/>
        </w:rPr>
        <w:t>distance</w:t>
      </w:r>
      <w:proofErr w:type="gramEnd"/>
    </w:p>
    <w:p w14:paraId="38805F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FEA509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B2195C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7AE71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2000B00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556EDA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18B6FEC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3F58B6A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9637AB5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0867566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7F69C54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17C1AF7A" w14:textId="2A603F5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9B4E2F">
        <w:rPr>
          <w:color w:val="000000"/>
        </w:rPr>
        <w:t>-</w:t>
      </w:r>
      <w:r>
        <w:rPr>
          <w:color w:val="000000"/>
        </w:rPr>
        <w:t>compliant</w:t>
      </w:r>
    </w:p>
    <w:p w14:paraId="206E5389" w14:textId="7F3161DE" w:rsidR="009B4E2F" w:rsidRDefault="009B4E2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7C7592D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UL-listed</w:t>
      </w:r>
    </w:p>
    <w:p w14:paraId="458F32CC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219C9D25" w14:textId="77777777" w:rsidR="004759A4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1045508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4E2F652B" w14:textId="2474E33A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9B4E2F" w:rsidRPr="009B4E2F">
        <w:t xml:space="preserve">1/2.8" 5.69MP Star-Light Plus™ </w:t>
      </w:r>
      <w:r w:rsidR="009B4E2F">
        <w:t xml:space="preserve">CMOS </w:t>
      </w:r>
      <w:r w:rsidR="009B4E2F" w:rsidRPr="009B4E2F">
        <w:t>sensor</w:t>
      </w:r>
    </w:p>
    <w:p w14:paraId="0B4914D1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0DB0428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>
        <w:rPr>
          <w:color w:val="000000"/>
        </w:rPr>
        <w:t xml:space="preserve"> lux (F1.</w:t>
      </w:r>
      <w:r>
        <w:t>6</w:t>
      </w:r>
      <w:r>
        <w:rPr>
          <w:color w:val="000000"/>
        </w:rPr>
        <w:t xml:space="preserve"> – 30IRE)</w:t>
      </w:r>
    </w:p>
    <w:p w14:paraId="3DF451F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</w:t>
      </w:r>
      <w:r>
        <w:t>6</w:t>
      </w:r>
      <w:r>
        <w:rPr>
          <w:color w:val="000000"/>
        </w:rPr>
        <w:t xml:space="preserve"> – 30IRE)</w:t>
      </w:r>
    </w:p>
    <w:p w14:paraId="60FA2BCD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786F4FF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615B46D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05B9820C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38BEB4F7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73140D3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07909102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5017AF99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37B8716D" w14:textId="77777777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015A441C" w14:textId="775BBC9F" w:rsidR="004759A4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9B4E2F">
        <w:rPr>
          <w:color w:val="000000"/>
        </w:rPr>
        <w:t>, 120dB</w:t>
      </w:r>
    </w:p>
    <w:p w14:paraId="7EF38DF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6099DB27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097942C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0C04B84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2C1EFED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3C22958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15CE603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294CE19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6</w:t>
      </w:r>
      <w:r>
        <w:rPr>
          <w:color w:val="000000"/>
        </w:rPr>
        <w:t>~</w:t>
      </w:r>
      <w:r>
        <w:t>50</w:t>
      </w:r>
      <w:r>
        <w:rPr>
          <w:color w:val="000000"/>
        </w:rPr>
        <w:t>mm Vari-focal p-iris lens with motorized zoom and auto-focus</w:t>
      </w:r>
    </w:p>
    <w:p w14:paraId="05780527" w14:textId="6C24219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Optical zoom:  </w:t>
      </w:r>
      <w:r w:rsidR="009B4E2F">
        <w:rPr>
          <w:color w:val="000000"/>
        </w:rPr>
        <w:t>8</w:t>
      </w:r>
      <w:r>
        <w:rPr>
          <w:color w:val="000000"/>
        </w:rPr>
        <w:t>x</w:t>
      </w:r>
    </w:p>
    <w:p w14:paraId="686A56B9" w14:textId="73D8403F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6.9</w:t>
      </w:r>
      <w:r>
        <w:rPr>
          <w:color w:val="000000"/>
        </w:rPr>
        <w:t>°</w:t>
      </w:r>
      <w:r w:rsidR="009B4E2F">
        <w:rPr>
          <w:color w:val="000000"/>
        </w:rPr>
        <w:t xml:space="preserve"> </w:t>
      </w:r>
      <w:r>
        <w:rPr>
          <w:color w:val="000000"/>
        </w:rPr>
        <w:t>~</w:t>
      </w:r>
      <w:r w:rsidR="009B4E2F">
        <w:rPr>
          <w:color w:val="000000"/>
        </w:rPr>
        <w:t xml:space="preserve"> </w:t>
      </w:r>
      <w:r>
        <w:t>40</w:t>
      </w:r>
      <w:r>
        <w:rPr>
          <w:color w:val="000000"/>
        </w:rPr>
        <w:t>.</w:t>
      </w:r>
      <w:r>
        <w:t>8</w:t>
      </w:r>
      <w:r>
        <w:rPr>
          <w:color w:val="000000"/>
        </w:rPr>
        <w:t>°</w:t>
      </w:r>
    </w:p>
    <w:p w14:paraId="528DE1D4" w14:textId="213E8598" w:rsidR="004759A4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5.2°</w:t>
      </w:r>
      <w:r w:rsidR="009B4E2F">
        <w:t xml:space="preserve"> </w:t>
      </w:r>
      <w:r>
        <w:t>~</w:t>
      </w:r>
      <w:r w:rsidR="009B4E2F">
        <w:t xml:space="preserve"> </w:t>
      </w:r>
      <w:r>
        <w:t>30.2°</w:t>
      </w:r>
    </w:p>
    <w:p w14:paraId="281D6E1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3</w:t>
      </w:r>
      <w:r>
        <w:rPr>
          <w:color w:val="000000"/>
        </w:rPr>
        <w:t>0ft range</w:t>
      </w:r>
    </w:p>
    <w:p w14:paraId="0C1432CF" w14:textId="1265D671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</w:t>
      </w:r>
      <w:r w:rsidR="009B4E2F">
        <w:rPr>
          <w:color w:val="000000"/>
        </w:rPr>
        <w:t>e, 120dB</w:t>
      </w:r>
    </w:p>
    <w:p w14:paraId="7DEDDE40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29744027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BCDD83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52ED34E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7112C03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77647FA0" w14:textId="1560206B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2592x1944, 2560x1440, 1920x1080, 1280x720, 800x600, 704x576, 704x480, 640x480, 640x360, 352x288, 352x240</w:t>
      </w:r>
      <w:r w:rsidR="009B4E2F">
        <w:t>.</w:t>
      </w:r>
    </w:p>
    <w:p w14:paraId="65811D53" w14:textId="23C857B4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H.</w:t>
      </w:r>
      <w:r>
        <w:t>264: 2592x1944, 2560x1440, 1920x1080, 1280x720, 800x600, 704x576, 704x480, 640x480, 640x360, 352x288, 352x240</w:t>
      </w:r>
      <w:r w:rsidR="009B4E2F">
        <w:t>.</w:t>
      </w:r>
    </w:p>
    <w:p w14:paraId="254EF144" w14:textId="57D95C05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proofErr w:type="gramStart"/>
      <w:r>
        <w:rPr>
          <w:color w:val="000000"/>
        </w:rPr>
        <w:t xml:space="preserve">MJPEG </w:t>
      </w:r>
      <w:r>
        <w:t>:</w:t>
      </w:r>
      <w:proofErr w:type="gramEnd"/>
      <w:r>
        <w:t xml:space="preserve"> 1920x1080, 1280x720, 800x600, 768x432, 704x576, 704x480, 640x480, 640x360, 352x288, 352x240</w:t>
      </w:r>
      <w:r w:rsidR="009B4E2F">
        <w:t>.</w:t>
      </w:r>
    </w:p>
    <w:p w14:paraId="608A77B2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3B1ED8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>
        <w:t>3</w:t>
      </w:r>
      <w:r>
        <w:rPr>
          <w:color w:val="000000"/>
        </w:rPr>
        <w:t>0 feet</w:t>
      </w:r>
    </w:p>
    <w:p w14:paraId="29565C7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7126A32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724D685A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1EA9419A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5E4682F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521C202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C09E51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42A5647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5E0AFD6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66A8DED1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7778D5C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71AF56E3" w14:textId="2B88D7B3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EB2D8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EA549D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560F5F74" w14:textId="7959EC2E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EB2D8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26CDB996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3D557E2B" w14:textId="741B90CF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one-line level </w:t>
      </w:r>
      <w:r w:rsidR="009B4E2F" w:rsidRPr="009B4E2F">
        <w:rPr>
          <w:color w:val="000000"/>
        </w:rPr>
        <w:t>(1.0Vms, 3K ohm)</w:t>
      </w:r>
      <w:r w:rsidR="009B4E2F">
        <w:rPr>
          <w:color w:val="000000"/>
        </w:rPr>
        <w:t xml:space="preserve"> </w:t>
      </w:r>
      <w:r>
        <w:rPr>
          <w:color w:val="000000"/>
        </w:rPr>
        <w:t>input and one-line level output.</w:t>
      </w:r>
    </w:p>
    <w:p w14:paraId="13D606D3" w14:textId="6866288C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</w:t>
      </w:r>
    </w:p>
    <w:p w14:paraId="14D07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DC7A40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EED461E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3FA793A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1AD7AA8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5EB606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8311B02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EE5D85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32A97FC9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B98175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4C5205B" w14:textId="3B4264E4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support IP address filtering whereby users can enter a list of allowed or blocked IP addresses for viewing video and configuring camera settings.</w:t>
      </w:r>
    </w:p>
    <w:p w14:paraId="1977072C" w14:textId="7D25469B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065ADABC" w14:textId="1A12A8F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6686172A" w14:textId="77777777" w:rsidR="004759A4" w:rsidRDefault="004759A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4133A14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74BF777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7056D31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71B2F171" w14:textId="701859F6" w:rsidR="009B4E2F" w:rsidRDefault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NPR: </w:t>
      </w:r>
      <w:r w:rsidRPr="009B4E2F">
        <w:rPr>
          <w:color w:val="000000"/>
        </w:rPr>
        <w:t>Optical character recognition captures and reads vehicle license plates</w:t>
      </w:r>
      <w:r>
        <w:rPr>
          <w:color w:val="000000"/>
        </w:rPr>
        <w:t>.</w:t>
      </w:r>
    </w:p>
    <w:p w14:paraId="5A73E259" w14:textId="2CAFDE76" w:rsidR="007B462A" w:rsidRDefault="007B462A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7B462A">
        <w:rPr>
          <w:color w:val="000000"/>
        </w:rPr>
        <w:t>Make, Model and Color (MMCR)</w:t>
      </w:r>
      <w:r>
        <w:rPr>
          <w:color w:val="000000"/>
        </w:rPr>
        <w:t xml:space="preserve">: </w:t>
      </w:r>
      <w:r w:rsidRPr="007B462A">
        <w:rPr>
          <w:color w:val="000000"/>
        </w:rPr>
        <w:t>Classify vehicles, make, model and color across numerous brands</w:t>
      </w:r>
      <w:r>
        <w:rPr>
          <w:color w:val="000000"/>
        </w:rPr>
        <w:t>.</w:t>
      </w:r>
    </w:p>
    <w:p w14:paraId="1383B7CE" w14:textId="5D7E89A8" w:rsid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ANPR range in day/night</w:t>
      </w:r>
      <w:r w:rsidRPr="009B4E2F">
        <w:rPr>
          <w:color w:val="000000"/>
        </w:rPr>
        <w:t xml:space="preserve">: </w:t>
      </w:r>
      <w:r w:rsidRPr="009B4E2F">
        <w:rPr>
          <w:color w:val="000000"/>
        </w:rPr>
        <w:t>23 ~ 165ft (7 ~ 50m) / 23 ~ 131ft (7 ~ 40m)</w:t>
      </w:r>
    </w:p>
    <w:p w14:paraId="47D251EC" w14:textId="3F736979" w:rsidR="009B4E2F" w:rsidRPr="009B4E2F" w:rsidRDefault="009B4E2F" w:rsidP="009B4E2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9B4E2F">
        <w:rPr>
          <w:color w:val="000000"/>
        </w:rPr>
        <w:t>Vehicle speed range</w:t>
      </w:r>
      <w:r w:rsidRPr="009B4E2F">
        <w:rPr>
          <w:color w:val="000000"/>
        </w:rPr>
        <w:t xml:space="preserve">: </w:t>
      </w:r>
      <w:r w:rsidRPr="009B4E2F">
        <w:rPr>
          <w:color w:val="000000"/>
        </w:rPr>
        <w:t>25 ~ 75mph</w:t>
      </w:r>
    </w:p>
    <w:p w14:paraId="4DEC0DEA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3DEA2A5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3F128F9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461AC92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0CA3B35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7F23BF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197F72C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96404B4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1D154C4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551B0B71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992BF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5DD7B556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37549097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23BBD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08DC375C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03447C1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75597CF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051CA85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3772E57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4DD9506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24EF7C2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1279D49C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66DE173F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712EBD07" w14:textId="77777777" w:rsidR="004759A4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emergency</w:t>
      </w:r>
    </w:p>
    <w:p w14:paraId="29169A06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31FA1F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</w:t>
      </w:r>
      <w:proofErr w:type="gramStart"/>
      <w:r>
        <w:rPr>
          <w:color w:val="000000"/>
        </w:rPr>
        <w:t>management</w:t>
      </w:r>
      <w:proofErr w:type="gramEnd"/>
      <w:r>
        <w:rPr>
          <w:color w:val="000000"/>
        </w:rPr>
        <w:t xml:space="preserve"> </w:t>
      </w:r>
    </w:p>
    <w:p w14:paraId="4F96172A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4C037F33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D33924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E809ED0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275981A8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FCFD9AE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53DEC545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2442D8D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33854B61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1BA9A693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5668232D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741A6404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37BD228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303A272B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41FD5FE8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30552578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4D8B2C6F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6F346EDF" w14:textId="77777777" w:rsidR="004759A4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98E44F7" w14:textId="72D05212" w:rsidR="004759A4" w:rsidRDefault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>PoE IEEE 802.3at PoE+ Class4</w:t>
      </w:r>
    </w:p>
    <w:p w14:paraId="71F89D8E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7FB67C9A" w14:textId="31C3E9DE" w:rsidR="00025AE7" w:rsidRPr="00025AE7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25AE7">
        <w:rPr>
          <w:color w:val="000000"/>
        </w:rPr>
        <w:t>DC12V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3.2W, 1.1A</w:t>
      </w:r>
    </w:p>
    <w:p w14:paraId="3767D12A" w14:textId="6DDEA224" w:rsidR="004759A4" w:rsidRDefault="00025AE7" w:rsidP="00025AE7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25AE7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25AE7">
        <w:rPr>
          <w:color w:val="000000"/>
        </w:rPr>
        <w:t>14.4W, 48VDC 0.3A</w:t>
      </w:r>
    </w:p>
    <w:p w14:paraId="24D003A3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5B2853B6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520629B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673A6F5" w14:textId="77777777" w:rsidR="004759A4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0DD8C5E5" w14:textId="21A9B0B1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 w:rsidRPr="00025AE7">
        <w:rPr>
          <w:color w:val="000000"/>
        </w:rPr>
        <w:t>Aluminum die-casting bullet housing</w:t>
      </w:r>
    </w:p>
    <w:p w14:paraId="502CA135" w14:textId="5D403D66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25AE7">
        <w:rPr>
          <w:color w:val="000000"/>
        </w:rPr>
        <w:t>Outdoor Bullet</w:t>
      </w:r>
    </w:p>
    <w:p w14:paraId="5B313EE0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168CD275" w14:textId="6C0D287E" w:rsidR="00025AE7" w:rsidRDefault="00025AE7" w:rsidP="00025AE7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0B46024D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12.2” x 3.81” (310 x 97mm)</w:t>
      </w:r>
    </w:p>
    <w:p w14:paraId="17D2FF2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64 </w:t>
      </w:r>
      <w:proofErr w:type="spellStart"/>
      <w:r>
        <w:t>lbs</w:t>
      </w:r>
      <w:proofErr w:type="spellEnd"/>
      <w:r>
        <w:t xml:space="preserve"> (1.2 kg)</w:t>
      </w:r>
    </w:p>
    <w:p w14:paraId="1493DB22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074A57E9" w14:textId="77777777" w:rsidR="004759A4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0° F to 122° F (-</w:t>
      </w:r>
      <w:r>
        <w:t>4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4A1B2DBB" w14:textId="77777777" w:rsidR="004759A4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0FB63F98" w14:textId="77777777" w:rsidR="004759A4" w:rsidRDefault="004759A4">
      <w:pPr>
        <w:spacing w:after="180" w:line="276" w:lineRule="auto"/>
        <w:jc w:val="center"/>
      </w:pPr>
    </w:p>
    <w:p w14:paraId="5DB269D5" w14:textId="77777777" w:rsidR="004759A4" w:rsidRDefault="00000000">
      <w:pPr>
        <w:spacing w:after="180" w:line="276" w:lineRule="auto"/>
        <w:jc w:val="center"/>
      </w:pPr>
      <w:r>
        <w:lastRenderedPageBreak/>
        <w:br/>
        <w:t>END OF SECTION</w:t>
      </w:r>
    </w:p>
    <w:p w14:paraId="2092F263" w14:textId="77777777" w:rsidR="004759A4" w:rsidRDefault="00000000">
      <w:pPr>
        <w:spacing w:after="180" w:line="276" w:lineRule="auto"/>
        <w:jc w:val="center"/>
      </w:pPr>
      <w:r>
        <w:br w:type="page"/>
      </w:r>
    </w:p>
    <w:p w14:paraId="406989EB" w14:textId="77777777" w:rsidR="004759A4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BDCE0ED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53ADB4CB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49FDC1A3" w14:textId="77777777" w:rsidR="004759A4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6FA67A7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6F67388C" w14:textId="77777777" w:rsidR="004759A4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65F14C9E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1529AE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47ECE1B6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659BD35D" w14:textId="77777777" w:rsidR="004759A4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08853B" w14:textId="77777777" w:rsidR="004759A4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2FEBF83C" w14:textId="77777777" w:rsidR="004759A4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0A9EDA6F" w14:textId="77777777" w:rsidR="004759A4" w:rsidRDefault="004759A4">
      <w:pPr>
        <w:spacing w:before="120" w:line="276" w:lineRule="auto"/>
        <w:ind w:firstLine="48"/>
      </w:pPr>
    </w:p>
    <w:p w14:paraId="0B2E967D" w14:textId="77777777" w:rsidR="004759A4" w:rsidRDefault="00000000">
      <w:pPr>
        <w:spacing w:line="276" w:lineRule="auto"/>
        <w:jc w:val="center"/>
      </w:pPr>
      <w:r>
        <w:t>END OF SECTION</w:t>
      </w:r>
    </w:p>
    <w:p w14:paraId="154FFBCD" w14:textId="77777777" w:rsidR="004759A4" w:rsidRDefault="004759A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87B9867" w14:textId="77777777" w:rsidR="004759A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4759A4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80840" w14:textId="77777777" w:rsidR="00D86D04" w:rsidRDefault="00D86D04">
      <w:pPr>
        <w:spacing w:after="0"/>
      </w:pPr>
      <w:r>
        <w:separator/>
      </w:r>
    </w:p>
  </w:endnote>
  <w:endnote w:type="continuationSeparator" w:id="0">
    <w:p w14:paraId="0D86CBAC" w14:textId="77777777" w:rsidR="00D86D04" w:rsidRDefault="00D86D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F9C81" w14:textId="77777777" w:rsidR="004759A4" w:rsidRDefault="004759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5E2407F5" w14:textId="0643563B" w:rsidR="004759A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A05Mi</w:t>
    </w:r>
    <w:r w:rsidR="007B462A">
      <w:rPr>
        <w:sz w:val="24"/>
        <w:szCs w:val="24"/>
      </w:rPr>
      <w:t>M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</w:t>
    </w:r>
    <w:r w:rsidR="004A3534">
      <w:rPr>
        <w:sz w:val="24"/>
        <w:szCs w:val="24"/>
      </w:rPr>
      <w:t>ANPR</w:t>
    </w:r>
    <w:r>
      <w:rPr>
        <w:sz w:val="24"/>
        <w:szCs w:val="24"/>
      </w:rPr>
      <w:t xml:space="preserve"> Bullet IP Camera</w:t>
    </w:r>
  </w:p>
  <w:p w14:paraId="27522F07" w14:textId="30A8C21F" w:rsidR="004759A4" w:rsidRDefault="004A3534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January,</w:t>
    </w:r>
    <w:proofErr w:type="gramEnd"/>
    <w:r>
      <w:rPr>
        <w:color w:val="000000"/>
        <w:sz w:val="24"/>
        <w:szCs w:val="24"/>
      </w:rPr>
      <w:t xml:space="preserve"> 2024</w:t>
    </w:r>
    <w:r w:rsidR="00000000">
      <w:rPr>
        <w:color w:val="000000"/>
        <w:sz w:val="24"/>
        <w:szCs w:val="24"/>
      </w:rPr>
      <w:tab/>
    </w:r>
    <w:r w:rsidR="00000000">
      <w:rPr>
        <w:color w:val="000000"/>
        <w:sz w:val="24"/>
        <w:szCs w:val="24"/>
      </w:rPr>
      <w:tab/>
      <w:t xml:space="preserve">28 21 13 - </w:t>
    </w:r>
    <w:r w:rsidR="00000000">
      <w:rPr>
        <w:color w:val="000000"/>
        <w:sz w:val="24"/>
        <w:szCs w:val="24"/>
      </w:rPr>
      <w:fldChar w:fldCharType="begin"/>
    </w:r>
    <w:r w:rsidR="00000000">
      <w:rPr>
        <w:color w:val="000000"/>
        <w:sz w:val="24"/>
        <w:szCs w:val="24"/>
      </w:rPr>
      <w:instrText>PAGE</w:instrText>
    </w:r>
    <w:r w:rsidR="00000000"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 w:rsidR="00000000"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33F0F" w14:textId="77777777" w:rsidR="00D86D04" w:rsidRDefault="00D86D04">
      <w:pPr>
        <w:spacing w:after="0"/>
      </w:pPr>
      <w:r>
        <w:separator/>
      </w:r>
    </w:p>
  </w:footnote>
  <w:footnote w:type="continuationSeparator" w:id="0">
    <w:p w14:paraId="1D1A5CD6" w14:textId="77777777" w:rsidR="00D86D04" w:rsidRDefault="00D86D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FF599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788DC951" w14:textId="77777777" w:rsidR="004759A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D49DA"/>
    <w:multiLevelType w:val="multilevel"/>
    <w:tmpl w:val="D2B4EE1E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01A6888"/>
    <w:multiLevelType w:val="multilevel"/>
    <w:tmpl w:val="FFE0CB5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19DC3B87"/>
    <w:multiLevelType w:val="multilevel"/>
    <w:tmpl w:val="F2AC7AA0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3DFC3F02"/>
    <w:multiLevelType w:val="multilevel"/>
    <w:tmpl w:val="DD50D2D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6FDE5CAA"/>
    <w:multiLevelType w:val="multilevel"/>
    <w:tmpl w:val="4650C3B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75713720"/>
    <w:multiLevelType w:val="multilevel"/>
    <w:tmpl w:val="2F96DD6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683972602">
    <w:abstractNumId w:val="3"/>
  </w:num>
  <w:num w:numId="2" w16cid:durableId="830020942">
    <w:abstractNumId w:val="1"/>
  </w:num>
  <w:num w:numId="3" w16cid:durableId="1317956439">
    <w:abstractNumId w:val="6"/>
  </w:num>
  <w:num w:numId="4" w16cid:durableId="1617642326">
    <w:abstractNumId w:val="2"/>
  </w:num>
  <w:num w:numId="5" w16cid:durableId="1191410381">
    <w:abstractNumId w:val="0"/>
  </w:num>
  <w:num w:numId="6" w16cid:durableId="604045436">
    <w:abstractNumId w:val="5"/>
  </w:num>
  <w:num w:numId="7" w16cid:durableId="2116636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NDQ2sjC1tDAxMzVW0lEKTi0uzszPAykwrAUAThv9aCwAAAA="/>
  </w:docVars>
  <w:rsids>
    <w:rsidRoot w:val="004759A4"/>
    <w:rsid w:val="00025AE7"/>
    <w:rsid w:val="001F24F4"/>
    <w:rsid w:val="004759A4"/>
    <w:rsid w:val="004A3534"/>
    <w:rsid w:val="007B462A"/>
    <w:rsid w:val="009B4E2F"/>
    <w:rsid w:val="00D86D04"/>
    <w:rsid w:val="00EB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8508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3534"/>
  </w:style>
  <w:style w:type="paragraph" w:styleId="Footer">
    <w:name w:val="footer"/>
    <w:basedOn w:val="Normal"/>
    <w:link w:val="FooterChar"/>
    <w:uiPriority w:val="99"/>
    <w:unhideWhenUsed/>
    <w:rsid w:val="004A3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3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BDA48B-0D4E-4C54-BDCF-D27F67C5F58B}"/>
</file>

<file path=customXml/itemProps2.xml><?xml version="1.0" encoding="utf-8"?>
<ds:datastoreItem xmlns:ds="http://schemas.openxmlformats.org/officeDocument/2006/customXml" ds:itemID="{8861CFB4-66EF-4B1E-9D06-AF6C586388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065</Words>
  <Characters>1177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4</cp:revision>
  <dcterms:created xsi:type="dcterms:W3CDTF">2024-01-08T18:52:00Z</dcterms:created>
  <dcterms:modified xsi:type="dcterms:W3CDTF">2024-01-08T18:55:00Z</dcterms:modified>
</cp:coreProperties>
</file>